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76C22" w14:textId="7ADC3610" w:rsidR="00F835A9" w:rsidRDefault="000851B5">
      <w:r>
        <w:rPr>
          <w:noProof/>
        </w:rPr>
        <w:drawing>
          <wp:inline distT="0" distB="0" distL="0" distR="0" wp14:anchorId="7078E850" wp14:editId="64B56B3A">
            <wp:extent cx="6858000" cy="957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inkedInR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87DCB8" wp14:editId="6D52E82A">
            <wp:extent cx="6858000" cy="6650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inkedInR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65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C1D7D6" wp14:editId="7168E72C">
            <wp:extent cx="6858000" cy="809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inkedInR2b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2FC85" w14:textId="0C6E6C23" w:rsidR="000851B5" w:rsidRDefault="000851B5"/>
    <w:p w14:paraId="03372AE6" w14:textId="22526D0E" w:rsidR="000851B5" w:rsidRDefault="00BD25B3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776EE90" wp14:editId="6A028AF3">
            <wp:simplePos x="0" y="0"/>
            <wp:positionH relativeFrom="margin">
              <wp:align>right</wp:align>
            </wp:positionH>
            <wp:positionV relativeFrom="paragraph">
              <wp:posOffset>4686300</wp:posOffset>
            </wp:positionV>
            <wp:extent cx="6858000" cy="4011295"/>
            <wp:effectExtent l="0" t="0" r="0" b="825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inkedInR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7918C381" wp14:editId="7F7BF940">
            <wp:extent cx="6858000" cy="48075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inkedInR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0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48B36" w14:textId="66610A17" w:rsidR="00BD25B3" w:rsidRDefault="00BD25B3"/>
    <w:p w14:paraId="6A4055DE" w14:textId="0B0A1A73" w:rsidR="00BD25B3" w:rsidRDefault="00BD25B3"/>
    <w:p w14:paraId="42681461" w14:textId="79508D87" w:rsidR="00BD25B3" w:rsidRDefault="00BD25B3"/>
    <w:p w14:paraId="6D3E8445" w14:textId="61655F29" w:rsidR="00BD25B3" w:rsidRDefault="00BD25B3"/>
    <w:p w14:paraId="4F2B7419" w14:textId="651DA882" w:rsidR="00BD25B3" w:rsidRDefault="00BD25B3">
      <w:bookmarkStart w:id="0" w:name="_GoBack"/>
      <w:bookmarkEnd w:id="0"/>
    </w:p>
    <w:p w14:paraId="6B1ADBE6" w14:textId="77777777" w:rsidR="00BD25B3" w:rsidRDefault="00BD25B3"/>
    <w:p w14:paraId="2F952666" w14:textId="72BFB8A4" w:rsidR="00BD25B3" w:rsidRDefault="00BD25B3"/>
    <w:p w14:paraId="17AB4C4E" w14:textId="508C7F40" w:rsidR="00BD25B3" w:rsidRDefault="00BD25B3"/>
    <w:p w14:paraId="38FA9D88" w14:textId="77777777" w:rsidR="00BD25B3" w:rsidRDefault="00BD25B3"/>
    <w:p w14:paraId="3126FCDC" w14:textId="3FBF4CAD" w:rsidR="00BD25B3" w:rsidRDefault="00BD25B3"/>
    <w:p w14:paraId="28ED7100" w14:textId="5FD3CC47" w:rsidR="00BD25B3" w:rsidRDefault="00BD25B3"/>
    <w:p w14:paraId="11EBFA2E" w14:textId="401B50E2" w:rsidR="00BD25B3" w:rsidRDefault="00BD25B3">
      <w:r>
        <w:rPr>
          <w:noProof/>
        </w:rPr>
        <w:lastRenderedPageBreak/>
        <w:drawing>
          <wp:inline distT="0" distB="0" distL="0" distR="0" wp14:anchorId="751EEF2B" wp14:editId="17685629">
            <wp:extent cx="6858000" cy="12160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inkedInR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25B3" w:rsidSect="000851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OwNDQzNjcwN7c0M7BU0lEKTi0uzszPAykwrAUA2HCoAywAAAA="/>
  </w:docVars>
  <w:rsids>
    <w:rsidRoot w:val="000851B5"/>
    <w:rsid w:val="000851B5"/>
    <w:rsid w:val="00BD25B3"/>
    <w:rsid w:val="00F83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C145A"/>
  <w15:chartTrackingRefBased/>
  <w15:docId w15:val="{9BF6BD20-7D4F-4D88-88A2-44EB8AC7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n</dc:creator>
  <cp:keywords/>
  <dc:description/>
  <cp:lastModifiedBy>Main</cp:lastModifiedBy>
  <cp:revision>1</cp:revision>
  <dcterms:created xsi:type="dcterms:W3CDTF">2018-11-17T01:27:00Z</dcterms:created>
  <dcterms:modified xsi:type="dcterms:W3CDTF">2018-11-17T01:48:00Z</dcterms:modified>
</cp:coreProperties>
</file>